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25AE1" w14:textId="6F74C9CC" w:rsidR="005D0457" w:rsidRDefault="005D0457" w:rsidP="008B6580">
      <w:pPr>
        <w:pStyle w:val="Heading3"/>
        <w:rPr>
          <w:rFonts w:hint="cs"/>
          <w:rtl/>
        </w:rPr>
      </w:pPr>
    </w:p>
    <w:p w14:paraId="6E6E992F" w14:textId="77777777" w:rsidR="0090331C" w:rsidRPr="0090331C" w:rsidRDefault="0090331C" w:rsidP="0090331C">
      <w:pPr>
        <w:rPr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*את הפיצ'רים ניתן למצוא בקוד בפרויקט </w:t>
      </w:r>
      <w:r w:rsidRPr="00CA1E5F">
        <w:rPr>
          <w:rFonts w:hint="cs"/>
        </w:rPr>
        <w:t>UI</w:t>
      </w:r>
      <w:r w:rsidRPr="00CA1E5F">
        <w:rPr>
          <w:rFonts w:hint="cs"/>
          <w:rtl/>
        </w:rPr>
        <w:t xml:space="preserve"> -&gt; </w:t>
      </w:r>
      <w:r w:rsidRPr="00CA1E5F">
        <w:t>Forms</w:t>
      </w:r>
      <w:r w:rsidRPr="00CA1E5F">
        <w:rPr>
          <w:rFonts w:hint="cs"/>
          <w:rtl/>
        </w:rPr>
        <w:t xml:space="preserve"> -&gt; </w:t>
      </w:r>
      <w:r w:rsidRPr="00CA1E5F">
        <w:t>Features</w:t>
      </w:r>
      <w:r w:rsidRPr="00CA1E5F">
        <w:rPr>
          <w:rFonts w:hint="cs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47896DD7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FE3C85">
        <w:t>Singleton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7E03C93" w14:textId="6C7D497E" w:rsidR="003315AE" w:rsidRPr="003315AE" w:rsidRDefault="003315AE" w:rsidP="003315AE">
      <w:pPr>
        <w:spacing w:after="0" w:line="240" w:lineRule="auto"/>
        <w:ind w:right="720"/>
        <w:rPr>
          <w:rFonts w:asciiTheme="minorBidi" w:hAnsiTheme="minorBidi" w:hint="cs"/>
          <w:rtl/>
        </w:rPr>
      </w:pPr>
      <w:r w:rsidRPr="003315AE">
        <w:rPr>
          <w:rFonts w:asciiTheme="minorBidi" w:hAnsiTheme="minorBidi"/>
          <w:rtl/>
        </w:rPr>
        <w:t xml:space="preserve">סיבת הבחירה בתבנית זו היא </w:t>
      </w:r>
      <w:r w:rsidRPr="003315AE">
        <w:rPr>
          <w:rFonts w:asciiTheme="minorBidi" w:hAnsiTheme="minorBidi"/>
          <w:rtl/>
        </w:rPr>
        <w:t>כיוון שישנה מחלק</w:t>
      </w:r>
      <w:r>
        <w:rPr>
          <w:rFonts w:asciiTheme="minorBidi" w:hAnsiTheme="minorBidi" w:hint="cs"/>
          <w:rtl/>
        </w:rPr>
        <w:t xml:space="preserve">ה </w:t>
      </w:r>
      <w:proofErr w:type="spellStart"/>
      <w:r>
        <w:rPr>
          <w:rFonts w:asciiTheme="minorBidi" w:hAnsiTheme="minorBidi"/>
        </w:rPr>
        <w:t>FacebookUserFetcher</w:t>
      </w:r>
      <w:proofErr w:type="spellEnd"/>
      <w:r>
        <w:rPr>
          <w:rFonts w:asciiTheme="minorBidi" w:hAnsiTheme="minorBidi" w:hint="cs"/>
          <w:rtl/>
        </w:rPr>
        <w:t xml:space="preserve"> שא</w:t>
      </w:r>
      <w:r w:rsidRPr="003315AE">
        <w:rPr>
          <w:rFonts w:asciiTheme="minorBidi" w:hAnsiTheme="minorBidi"/>
          <w:rtl/>
        </w:rPr>
        <w:t xml:space="preserve">חראית על </w:t>
      </w:r>
      <w:r w:rsidR="00AB38E6">
        <w:rPr>
          <w:rFonts w:asciiTheme="minorBidi" w:hAnsiTheme="minorBidi" w:hint="cs"/>
          <w:rtl/>
        </w:rPr>
        <w:t>משיכת נתונים</w:t>
      </w:r>
      <w:r w:rsidRPr="003315AE">
        <w:rPr>
          <w:rFonts w:asciiTheme="minorBidi" w:hAnsiTheme="minorBidi"/>
          <w:rtl/>
        </w:rPr>
        <w:t xml:space="preserve"> </w:t>
      </w:r>
      <w:r w:rsidR="00AB38E6">
        <w:rPr>
          <w:rFonts w:asciiTheme="minorBidi" w:hAnsiTheme="minorBidi" w:hint="cs"/>
          <w:rtl/>
        </w:rPr>
        <w:t xml:space="preserve">מהמחלקה </w:t>
      </w:r>
      <w:r>
        <w:rPr>
          <w:rFonts w:asciiTheme="minorBidi" w:hAnsiTheme="minorBidi"/>
        </w:rPr>
        <w:t>FacebookService</w:t>
      </w:r>
      <w:r>
        <w:rPr>
          <w:rFonts w:asciiTheme="minorBidi" w:hAnsiTheme="minorBidi" w:hint="cs"/>
          <w:rtl/>
        </w:rPr>
        <w:t>.</w:t>
      </w:r>
    </w:p>
    <w:p w14:paraId="03004BC5" w14:textId="7A30AC63" w:rsidR="006B53A8" w:rsidRDefault="00AB38E6" w:rsidP="00C315AF">
      <w:pPr>
        <w:spacing w:after="0" w:line="240" w:lineRule="auto"/>
        <w:ind w:right="720"/>
      </w:pPr>
      <w:r>
        <w:rPr>
          <w:rFonts w:asciiTheme="minorBidi" w:hAnsiTheme="minorBidi" w:hint="cs"/>
          <w:rtl/>
        </w:rPr>
        <w:t>אין צורך שכמה מחלקות יימשכו מידע מה-</w:t>
      </w:r>
      <w:r>
        <w:rPr>
          <w:rFonts w:asciiTheme="minorBidi" w:hAnsiTheme="minorBidi"/>
        </w:rPr>
        <w:t>FacebookService</w:t>
      </w:r>
      <w:r w:rsidR="00C315AF">
        <w:rPr>
          <w:rFonts w:asciiTheme="minorBidi" w:hAnsiTheme="minorBidi" w:hint="cs"/>
          <w:rtl/>
        </w:rPr>
        <w:t xml:space="preserve">, כלומר אין צורך ליותר ממופע יחיד עבור </w:t>
      </w:r>
      <w:proofErr w:type="spellStart"/>
      <w:r w:rsidR="00C315AF">
        <w:rPr>
          <w:rFonts w:asciiTheme="minorBidi" w:hAnsiTheme="minorBidi"/>
        </w:rPr>
        <w:t>FacebookUserFetcher</w:t>
      </w:r>
      <w:proofErr w:type="spellEnd"/>
      <w:r w:rsidR="00C315AF">
        <w:rPr>
          <w:rFonts w:asciiTheme="minorBidi" w:hAnsiTheme="minorBidi" w:hint="cs"/>
          <w:rtl/>
        </w:rPr>
        <w:t xml:space="preserve">, </w:t>
      </w:r>
      <w:r w:rsidR="003315AE">
        <w:rPr>
          <w:rFonts w:asciiTheme="minorBidi" w:hAnsiTheme="minorBidi" w:hint="cs"/>
          <w:rtl/>
        </w:rPr>
        <w:t xml:space="preserve">לכן </w:t>
      </w:r>
      <w:r w:rsidR="003315AE" w:rsidRPr="003315AE">
        <w:rPr>
          <w:rFonts w:asciiTheme="minorBidi" w:hAnsiTheme="minorBidi"/>
          <w:rtl/>
        </w:rPr>
        <w:t>ניצור</w:t>
      </w:r>
      <w:r w:rsidR="00C315AF">
        <w:rPr>
          <w:rFonts w:asciiTheme="minorBidi" w:hAnsiTheme="minorBidi" w:hint="cs"/>
          <w:rtl/>
        </w:rPr>
        <w:t xml:space="preserve"> ממנו</w:t>
      </w:r>
      <w:r w:rsidR="003315AE" w:rsidRPr="003315AE">
        <w:rPr>
          <w:rFonts w:asciiTheme="minorBidi" w:hAnsiTheme="minorBidi"/>
          <w:rtl/>
        </w:rPr>
        <w:t xml:space="preserve"> מופע </w:t>
      </w:r>
      <w:r w:rsidR="003315AE">
        <w:rPr>
          <w:rFonts w:asciiTheme="minorBidi" w:hAnsiTheme="minorBidi" w:hint="cs"/>
          <w:rtl/>
        </w:rPr>
        <w:t>יחיד</w:t>
      </w:r>
      <w:r w:rsidR="00C315AF">
        <w:rPr>
          <w:rFonts w:asciiTheme="minorBidi" w:hAnsiTheme="minorBidi" w:hint="cs"/>
          <w:rtl/>
        </w:rPr>
        <w:t>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45A4479C" w14:textId="6D91DFF6" w:rsidR="002E6FE4" w:rsidRDefault="002E6FE4" w:rsidP="002E6FE4">
      <w:pPr>
        <w:spacing w:after="0" w:line="240" w:lineRule="auto"/>
        <w:rPr>
          <w:rFonts w:hint="cs"/>
          <w:rtl/>
        </w:rPr>
      </w:pPr>
      <w:r>
        <w:rPr>
          <w:rFonts w:hint="cs"/>
          <w:rtl/>
        </w:rPr>
        <w:t xml:space="preserve">המחלקה </w:t>
      </w:r>
      <w:proofErr w:type="spellStart"/>
      <w:r>
        <w:t>FacebookUserFetcher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מיצרת</w:t>
      </w:r>
      <w:proofErr w:type="spellEnd"/>
      <w:r>
        <w:rPr>
          <w:rFonts w:hint="cs"/>
          <w:rtl/>
        </w:rPr>
        <w:t xml:space="preserve"> מופע יחיד של עצמה עם הגנה מפני </w:t>
      </w:r>
      <w:r>
        <w:t>thread</w:t>
      </w:r>
      <w:r>
        <w:rPr>
          <w:rFonts w:hint="cs"/>
          <w:rtl/>
        </w:rPr>
        <w:t xml:space="preserve">-ים ומנגנון של </w:t>
      </w:r>
      <w:r>
        <w:t>double lock</w:t>
      </w:r>
      <w:r>
        <w:rPr>
          <w:rFonts w:hint="cs"/>
          <w:rtl/>
        </w:rPr>
        <w:t xml:space="preserve">. </w:t>
      </w:r>
    </w:p>
    <w:p w14:paraId="5EAA026F" w14:textId="46AC8D8C" w:rsidR="00CB5E22" w:rsidRDefault="00CB5E22" w:rsidP="00CB5E22">
      <w:pPr>
        <w:spacing w:after="0" w:line="240" w:lineRule="auto"/>
        <w:ind w:right="720"/>
        <w:rPr>
          <w:rFonts w:hint="cs"/>
          <w:rtl/>
        </w:rPr>
      </w:pPr>
      <w:r>
        <w:rPr>
          <w:rFonts w:hint="cs"/>
          <w:rtl/>
        </w:rPr>
        <w:t>ב</w:t>
      </w:r>
      <w:r>
        <w:rPr>
          <w:rtl/>
        </w:rPr>
        <w:t>מחלקה</w:t>
      </w:r>
      <w:r>
        <w:rPr>
          <w:rFonts w:hint="cs"/>
          <w:rtl/>
        </w:rPr>
        <w:t xml:space="preserve"> יש משתנה</w:t>
      </w:r>
      <w:r>
        <w:rPr>
          <w:rtl/>
        </w:rPr>
        <w:t xml:space="preserve"> סטטי</w:t>
      </w:r>
      <w:r>
        <w:rPr>
          <w:rFonts w:hint="cs"/>
          <w:rtl/>
        </w:rPr>
        <w:t xml:space="preserve"> </w:t>
      </w:r>
      <w:proofErr w:type="spellStart"/>
      <w:r>
        <w:t>m</w:t>
      </w:r>
      <w:r>
        <w:t>_Instance</w:t>
      </w:r>
      <w:proofErr w:type="spellEnd"/>
      <w:r>
        <w:rPr>
          <w:rFonts w:hint="cs"/>
          <w:rtl/>
        </w:rPr>
        <w:t xml:space="preserve"> </w:t>
      </w:r>
      <w:r w:rsidR="00406859">
        <w:rPr>
          <w:rFonts w:hint="cs"/>
          <w:rtl/>
        </w:rPr>
        <w:t>ו</w:t>
      </w:r>
      <w:r>
        <w:rPr>
          <w:rFonts w:hint="cs"/>
          <w:rtl/>
        </w:rPr>
        <w:t>באמצעות</w:t>
      </w:r>
      <w:r w:rsidR="00406859">
        <w:rPr>
          <w:rFonts w:hint="cs"/>
          <w:rtl/>
        </w:rPr>
        <w:t xml:space="preserve"> המשתנה</w:t>
      </w:r>
      <w:r>
        <w:rPr>
          <w:rFonts w:hint="cs"/>
          <w:rtl/>
        </w:rPr>
        <w:t xml:space="preserve"> </w:t>
      </w:r>
      <w:r>
        <w:t>Instance</w:t>
      </w:r>
      <w:r>
        <w:rPr>
          <w:rtl/>
        </w:rPr>
        <w:t xml:space="preserve"> </w:t>
      </w:r>
      <w:r w:rsidR="00406859">
        <w:rPr>
          <w:rFonts w:hint="cs"/>
          <w:rtl/>
        </w:rPr>
        <w:t>נ</w:t>
      </w:r>
      <w:r>
        <w:rPr>
          <w:rtl/>
        </w:rPr>
        <w:t xml:space="preserve">בדוק אם </w:t>
      </w:r>
      <w:r>
        <w:rPr>
          <w:rFonts w:hint="cs"/>
          <w:rtl/>
        </w:rPr>
        <w:t xml:space="preserve">כבר קיים מופע של </w:t>
      </w:r>
      <w:proofErr w:type="spellStart"/>
      <w:r w:rsidR="00406859">
        <w:t>m</w:t>
      </w:r>
      <w:r>
        <w:t>_Instance</w:t>
      </w:r>
      <w:proofErr w:type="spellEnd"/>
      <w:r w:rsidR="00406859">
        <w:rPr>
          <w:rFonts w:hint="cs"/>
          <w:rtl/>
        </w:rPr>
        <w:t xml:space="preserve">, </w:t>
      </w:r>
      <w:r>
        <w:rPr>
          <w:rtl/>
        </w:rPr>
        <w:t>אם יש</w:t>
      </w:r>
      <w:r w:rsidR="00406859">
        <w:rPr>
          <w:rFonts w:hint="cs"/>
          <w:rtl/>
        </w:rPr>
        <w:t xml:space="preserve"> אז</w:t>
      </w:r>
      <w:r>
        <w:rPr>
          <w:rtl/>
        </w:rPr>
        <w:t xml:space="preserve"> </w:t>
      </w:r>
      <w:r w:rsidR="00406859">
        <w:rPr>
          <w:rFonts w:hint="cs"/>
          <w:rtl/>
        </w:rPr>
        <w:t>נחזיר אותו אחרת נ</w:t>
      </w:r>
      <w:r>
        <w:rPr>
          <w:rtl/>
        </w:rPr>
        <w:t>י</w:t>
      </w:r>
      <w:r>
        <w:rPr>
          <w:rFonts w:hint="cs"/>
          <w:rtl/>
        </w:rPr>
        <w:t>י</w:t>
      </w:r>
      <w:r>
        <w:rPr>
          <w:rtl/>
        </w:rPr>
        <w:t xml:space="preserve">צר אחד </w:t>
      </w:r>
      <w:r w:rsidR="00406859">
        <w:rPr>
          <w:rFonts w:hint="cs"/>
          <w:rtl/>
        </w:rPr>
        <w:t>חדש</w:t>
      </w:r>
      <w:r>
        <w:rPr>
          <w:rFonts w:hint="cs"/>
          <w:rtl/>
        </w:rPr>
        <w:t>.</w:t>
      </w:r>
    </w:p>
    <w:p w14:paraId="1049D4E2" w14:textId="77777777" w:rsidR="00CB5E22" w:rsidRDefault="00CB5E22" w:rsidP="002E6FE4">
      <w:pPr>
        <w:spacing w:after="0" w:line="240" w:lineRule="auto"/>
        <w:rPr>
          <w:rFonts w:hint="cs"/>
          <w:rtl/>
        </w:rPr>
      </w:pPr>
    </w:p>
    <w:p w14:paraId="57A57649" w14:textId="77777777" w:rsidR="002E6FE4" w:rsidRDefault="002E6FE4" w:rsidP="002E6FE4">
      <w:pPr>
        <w:spacing w:after="0" w:line="240" w:lineRule="auto"/>
        <w:rPr>
          <w:rFonts w:hint="cs"/>
        </w:rPr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5AB520" w14:textId="77777777" w:rsidR="006B53A8" w:rsidRDefault="006B53A8" w:rsidP="006B53A8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</w:t>
      </w:r>
      <w:r w:rsidR="005D0457">
        <w:rPr>
          <w:rFonts w:hint="cs"/>
          <w:rtl/>
        </w:rPr>
        <w:t xml:space="preserve"> והאינטראקציה בין המחלקות</w:t>
      </w:r>
      <w:r>
        <w:rPr>
          <w:rFonts w:hint="cs"/>
          <w:rtl/>
        </w:rPr>
        <w:t>]</w:t>
      </w:r>
    </w:p>
    <w:p w14:paraId="68E350A8" w14:textId="3C760D12" w:rsidR="005D0457" w:rsidRDefault="005D0457" w:rsidP="006B53A8">
      <w:pPr>
        <w:spacing w:after="0" w:line="240" w:lineRule="auto"/>
        <w:ind w:right="720"/>
        <w:rPr>
          <w:rtl/>
        </w:rPr>
      </w:pPr>
    </w:p>
    <w:p w14:paraId="739A3A89" w14:textId="01787C2A" w:rsidR="00A4237B" w:rsidRDefault="002E6FE4" w:rsidP="005D0457">
      <w:pPr>
        <w:numPr>
          <w:ilvl w:val="0"/>
          <w:numId w:val="1"/>
        </w:num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B84785" wp14:editId="43A1F714">
            <wp:simplePos x="0" y="0"/>
            <wp:positionH relativeFrom="column">
              <wp:posOffset>-504825</wp:posOffset>
            </wp:positionH>
            <wp:positionV relativeFrom="paragraph">
              <wp:posOffset>238760</wp:posOffset>
            </wp:positionV>
            <wp:extent cx="6248400" cy="2684145"/>
            <wp:effectExtent l="0" t="0" r="0" b="1905"/>
            <wp:wrapTight wrapText="bothSides">
              <wp:wrapPolygon edited="0">
                <wp:start x="0" y="0"/>
                <wp:lineTo x="0" y="21462"/>
                <wp:lineTo x="21534" y="21462"/>
                <wp:lineTo x="2153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268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237B">
        <w:t>Class Diagram</w:t>
      </w:r>
      <w:r w:rsidR="005D0457">
        <w:rPr>
          <w:rFonts w:hint="cs"/>
          <w:rtl/>
        </w:rPr>
        <w:tab/>
      </w:r>
    </w:p>
    <w:p w14:paraId="38911B62" w14:textId="4AF7049B" w:rsidR="002E6FE4" w:rsidRDefault="002E6FE4" w:rsidP="005D0457">
      <w:pPr>
        <w:spacing w:after="0" w:line="240" w:lineRule="auto"/>
        <w:ind w:right="720"/>
        <w:rPr>
          <w:rtl/>
        </w:rPr>
      </w:pPr>
    </w:p>
    <w:p w14:paraId="38970CA4" w14:textId="66C9AE08" w:rsidR="002E6FE4" w:rsidRDefault="002E6FE4" w:rsidP="005D0457">
      <w:pPr>
        <w:spacing w:after="0" w:line="240" w:lineRule="auto"/>
        <w:ind w:right="720"/>
      </w:pPr>
    </w:p>
    <w:p w14:paraId="69A5FE94" w14:textId="77777777" w:rsidR="002E6FE4" w:rsidRDefault="002E6FE4" w:rsidP="005D0457">
      <w:pPr>
        <w:spacing w:after="0" w:line="240" w:lineRule="auto"/>
        <w:ind w:right="720"/>
        <w:rPr>
          <w:rtl/>
        </w:rPr>
      </w:pPr>
    </w:p>
    <w:p w14:paraId="7EC47D1F" w14:textId="31D44CE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class diagram</w:t>
      </w:r>
      <w:r>
        <w:rPr>
          <w:rFonts w:hint="cs"/>
          <w:rtl/>
        </w:rPr>
        <w:t xml:space="preserve"> שמתארת את המחלקות שלכם שמעורבות בתבנית (תיאור מלא שכולל </w:t>
      </w:r>
      <w:r>
        <w:t>Properties</w:t>
      </w:r>
      <w:r>
        <w:rPr>
          <w:rFonts w:hint="cs"/>
          <w:rtl/>
        </w:rPr>
        <w:t xml:space="preserve"> ו- </w:t>
      </w:r>
      <w:r>
        <w:t>Methods</w:t>
      </w:r>
      <w:r>
        <w:rPr>
          <w:rFonts w:hint="cs"/>
          <w:rtl/>
        </w:rPr>
        <w:t>) והיחסים ביניהם (תאור מלא עבור כל יחס כפי שלמדנו בכיתה). עבור כל מחלקה שלכם, כיתבו מי המקבילה שלה (אם יש כזו) בתבנית (</w:t>
      </w:r>
      <w:r>
        <w:t>Pattern</w:t>
      </w:r>
      <w:r>
        <w:rPr>
          <w:rFonts w:hint="cs"/>
          <w:rtl/>
        </w:rPr>
        <w:t>) שבחרתם</w:t>
      </w:r>
    </w:p>
    <w:p w14:paraId="53010911" w14:textId="77777777" w:rsidR="005D0457" w:rsidRDefault="005D0457" w:rsidP="005D0457">
      <w:pPr>
        <w:spacing w:after="0" w:line="240" w:lineRule="auto"/>
        <w:ind w:right="720"/>
        <w:rPr>
          <w:rFonts w:hint="cs"/>
          <w:rtl/>
        </w:rPr>
      </w:pPr>
    </w:p>
    <w:p w14:paraId="69C5C649" w14:textId="77777777" w:rsidR="005D0457" w:rsidRDefault="005D0457" w:rsidP="005D0457">
      <w:pPr>
        <w:spacing w:after="0" w:line="240" w:lineRule="auto"/>
        <w:ind w:right="720"/>
      </w:pPr>
    </w:p>
    <w:p w14:paraId="6354DB0C" w14:textId="33E87D62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B03410">
        <w:t>Factory Method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5F02BB69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ה בתוכנית</w:t>
      </w:r>
      <w:r w:rsidRPr="008B2ADD">
        <w:rPr>
          <w:sz w:val="20"/>
          <w:szCs w:val="20"/>
          <w:rtl/>
        </w:rPr>
        <w:t xml:space="preserve"> משפחה פולימורפית של טפסים שהיצירה שלהם נעשת ב-</w:t>
      </w:r>
      <w:r w:rsidRPr="008B2ADD">
        <w:rPr>
          <w:sz w:val="20"/>
          <w:szCs w:val="20"/>
        </w:rPr>
        <w:t>Client</w:t>
      </w:r>
      <w:r w:rsidRPr="008B2ADD">
        <w:rPr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56A28154" w14:textId="04DDF43F" w:rsidR="00B03410" w:rsidRPr="008B2ADD" w:rsidRDefault="00994000" w:rsidP="00496395">
      <w:pPr>
        <w:spacing w:after="0" w:line="240" w:lineRule="auto"/>
        <w:ind w:right="720"/>
        <w:rPr>
          <w:rFonts w:ascii="Consolas" w:hAnsi="Consolas" w:cs="Consolas"/>
          <w:color w:val="2B91AF"/>
          <w:sz w:val="18"/>
          <w:szCs w:val="18"/>
          <w:rtl/>
        </w:rPr>
      </w:pPr>
      <w:r w:rsidRPr="008B2ADD">
        <w:rPr>
          <w:rFonts w:hint="cs"/>
          <w:sz w:val="20"/>
          <w:szCs w:val="20"/>
          <w:rtl/>
        </w:rPr>
        <w:t xml:space="preserve">יצרנו </w:t>
      </w:r>
      <w:r w:rsidR="00B03410" w:rsidRPr="008B2ADD">
        <w:rPr>
          <w:sz w:val="20"/>
          <w:szCs w:val="20"/>
          <w:rtl/>
        </w:rPr>
        <w:t>מחלקה חדשה שאחראית על יצירת הטפסים המחלקה החדשה נקראת</w:t>
      </w:r>
      <w:r w:rsidR="00496395" w:rsidRPr="008B2ADD">
        <w:rPr>
          <w:rFonts w:hint="cs"/>
          <w:sz w:val="20"/>
          <w:szCs w:val="20"/>
          <w:rtl/>
        </w:rPr>
        <w:t xml:space="preserve"> </w:t>
      </w:r>
      <w:proofErr w:type="spellStart"/>
      <w:r w:rsidR="00496395" w:rsidRPr="008B2ADD">
        <w:rPr>
          <w:sz w:val="20"/>
          <w:szCs w:val="20"/>
        </w:rPr>
        <w:t>FormFactory</w:t>
      </w:r>
      <w:proofErr w:type="spellEnd"/>
      <w:r w:rsidR="00496395" w:rsidRPr="008B2ADD">
        <w:rPr>
          <w:rFonts w:hint="cs"/>
          <w:sz w:val="20"/>
          <w:szCs w:val="20"/>
          <w:rtl/>
        </w:rPr>
        <w:t xml:space="preserve"> </w:t>
      </w:r>
      <w:r w:rsidR="00B03410" w:rsidRPr="008B2ADD">
        <w:rPr>
          <w:sz w:val="20"/>
          <w:szCs w:val="20"/>
          <w:rtl/>
        </w:rPr>
        <w:t xml:space="preserve">ובתוכה מטודה אחת סטטית שמקבלת </w:t>
      </w:r>
      <w:r w:rsidR="00496395" w:rsidRPr="008B2ADD">
        <w:rPr>
          <w:rFonts w:hint="cs"/>
          <w:sz w:val="20"/>
          <w:szCs w:val="20"/>
          <w:rtl/>
        </w:rPr>
        <w:t>שני פרמטים שלפיהם יוצרת את הטופס המתאים.</w:t>
      </w:r>
      <w:r w:rsidR="00B03410" w:rsidRPr="008B2ADD">
        <w:rPr>
          <w:sz w:val="20"/>
          <w:szCs w:val="20"/>
          <w:rtl/>
        </w:rPr>
        <w:t xml:space="preserve"> כתוצאה מכך המ</w:t>
      </w:r>
      <w:r w:rsidR="00B03410" w:rsidRPr="008B2ADD">
        <w:rPr>
          <w:rFonts w:hint="cs"/>
          <w:sz w:val="20"/>
          <w:szCs w:val="20"/>
          <w:rtl/>
        </w:rPr>
        <w:t>חלק</w:t>
      </w:r>
      <w:r w:rsidR="00B03410" w:rsidRPr="008B2ADD">
        <w:rPr>
          <w:sz w:val="20"/>
          <w:szCs w:val="20"/>
          <w:rtl/>
        </w:rPr>
        <w:t xml:space="preserve">ה לא מכירה את האוביקטים שהיא </w:t>
      </w:r>
      <w:r w:rsidR="00B03410" w:rsidRPr="008B2ADD">
        <w:rPr>
          <w:rFonts w:hint="cs"/>
          <w:sz w:val="20"/>
          <w:szCs w:val="20"/>
          <w:rtl/>
        </w:rPr>
        <w:t>י</w:t>
      </w:r>
      <w:r w:rsidR="00B03410" w:rsidRPr="008B2ADD">
        <w:rPr>
          <w:sz w:val="20"/>
          <w:szCs w:val="20"/>
          <w:rtl/>
        </w:rPr>
        <w:t>וצרת</w:t>
      </w:r>
      <w:r w:rsidR="00496395" w:rsidRPr="008B2ADD">
        <w:rPr>
          <w:rFonts w:hint="cs"/>
          <w:sz w:val="20"/>
          <w:szCs w:val="20"/>
          <w:rtl/>
        </w:rPr>
        <w:t xml:space="preserve"> ואת תהליך היצירה שלהם</w:t>
      </w:r>
      <w:r w:rsidR="00B03410" w:rsidRPr="008B2ADD">
        <w:rPr>
          <w:sz w:val="20"/>
          <w:szCs w:val="20"/>
          <w:rtl/>
        </w:rPr>
        <w:t>.</w:t>
      </w:r>
    </w:p>
    <w:p w14:paraId="2D4244A8" w14:textId="317D7F56" w:rsidR="00B03410" w:rsidRPr="008B2ADD" w:rsidRDefault="00B03410" w:rsidP="00496395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 xml:space="preserve">המחלקה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sz w:val="20"/>
          <w:szCs w:val="20"/>
        </w:rPr>
        <w:t xml:space="preserve"> </w:t>
      </w:r>
      <w:r w:rsidRPr="008B2ADD">
        <w:rPr>
          <w:sz w:val="20"/>
          <w:szCs w:val="20"/>
          <w:rtl/>
        </w:rPr>
        <w:t xml:space="preserve"> היא המחלקה </w:t>
      </w:r>
      <w:r w:rsidRPr="008B2ADD">
        <w:rPr>
          <w:rFonts w:hint="cs"/>
          <w:sz w:val="20"/>
          <w:szCs w:val="20"/>
          <w:rtl/>
        </w:rPr>
        <w:t>המייצגת את תפקיד ה</w:t>
      </w:r>
      <w:r w:rsidRPr="008B2ADD">
        <w:rPr>
          <w:sz w:val="20"/>
          <w:szCs w:val="20"/>
        </w:rPr>
        <w:t xml:space="preserve"> Client</w:t>
      </w:r>
      <w:r w:rsidRPr="008B2ADD">
        <w:rPr>
          <w:rFonts w:hint="cs"/>
          <w:sz w:val="20"/>
          <w:szCs w:val="20"/>
          <w:rtl/>
        </w:rPr>
        <w:t xml:space="preserve">ובאמצעות שימוש במטודה </w:t>
      </w:r>
      <w:r w:rsidR="00496395" w:rsidRPr="008B2ADD">
        <w:rPr>
          <w:rFonts w:hint="cs"/>
          <w:sz w:val="20"/>
          <w:szCs w:val="20"/>
          <w:rtl/>
        </w:rPr>
        <w:t>המתאימה</w:t>
      </w:r>
      <w:r w:rsidRPr="008B2ADD">
        <w:rPr>
          <w:rFonts w:hint="cs"/>
          <w:sz w:val="20"/>
          <w:szCs w:val="20"/>
          <w:rtl/>
        </w:rPr>
        <w:t xml:space="preserve"> </w:t>
      </w:r>
      <w:r w:rsidR="00496395" w:rsidRPr="008B2ADD">
        <w:rPr>
          <w:rFonts w:hint="cs"/>
          <w:sz w:val="20"/>
          <w:szCs w:val="20"/>
          <w:rtl/>
        </w:rPr>
        <w:t>נחליף בין הטפסים.</w:t>
      </w:r>
    </w:p>
    <w:p w14:paraId="7AEE69A5" w14:textId="77777777" w:rsidR="00B03410" w:rsidRDefault="00B03410" w:rsidP="005D0457">
      <w:pPr>
        <w:spacing w:after="0" w:line="240" w:lineRule="auto"/>
        <w:ind w:right="720"/>
      </w:pPr>
    </w:p>
    <w:p w14:paraId="673750BE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50217059" w14:textId="7777777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 והאינטראקציה בין המחלקות]</w:t>
      </w:r>
    </w:p>
    <w:p w14:paraId="2DDFF2AE" w14:textId="5995DF25" w:rsidR="005D0457" w:rsidRDefault="005D0457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9E7B16" w14:textId="656FFD8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45E4FB5" w14:textId="01248B8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20A6DEC" w14:textId="1527DE70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58D3CB0" w14:textId="065E0927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091CF25" w14:textId="54C49E33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5F5E99D" w14:textId="160FF2C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CE13506" w14:textId="66BC0FA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57B0756B" w14:textId="2795733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2B721405" w14:textId="5276D424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3B53821" w14:textId="4A3715A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E470621" w14:textId="45C304F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A3586A" w14:textId="4683DA0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B506AF4" w14:textId="6723EAC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7F1DF54" w14:textId="451184F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C26BD57" w14:textId="053A82A2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0B23407" w14:textId="3F82CCB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7F3FF44" w14:textId="0694A06F" w:rsidR="008B2ADD" w:rsidRDefault="008B2ADD" w:rsidP="005D0457">
      <w:pPr>
        <w:spacing w:after="0" w:line="240" w:lineRule="auto"/>
        <w:ind w:right="720"/>
        <w:rPr>
          <w:sz w:val="20"/>
          <w:szCs w:val="20"/>
        </w:rPr>
      </w:pPr>
    </w:p>
    <w:p w14:paraId="0EDB75CE" w14:textId="14430B2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B0F63D4" w14:textId="4875B09B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604F60F" w14:textId="67608FC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E791943" w14:textId="06CB1A3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8B9D25A" w14:textId="4BC791C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23032EB" w14:textId="77777777" w:rsidR="008B2ADD" w:rsidRP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11BE2D6" w:rsidR="006B3CCD" w:rsidRDefault="008B2ADD" w:rsidP="006B3CCD">
      <w:pPr>
        <w:spacing w:after="0" w:line="240" w:lineRule="auto"/>
        <w:ind w:right="720"/>
        <w:rPr>
          <w:rtl/>
        </w:rPr>
      </w:pPr>
      <w:r w:rsidRPr="008B2ADD">
        <w:rPr>
          <w:noProof/>
          <w:sz w:val="20"/>
          <w:szCs w:val="20"/>
        </w:rPr>
        <w:lastRenderedPageBreak/>
        <w:drawing>
          <wp:anchor distT="0" distB="0" distL="114300" distR="114300" simplePos="0" relativeHeight="251660800" behindDoc="1" locked="0" layoutInCell="1" allowOverlap="1" wp14:anchorId="3B90655A" wp14:editId="2C236896">
            <wp:simplePos x="0" y="0"/>
            <wp:positionH relativeFrom="column">
              <wp:posOffset>-600075</wp:posOffset>
            </wp:positionH>
            <wp:positionV relativeFrom="paragraph">
              <wp:posOffset>123825</wp:posOffset>
            </wp:positionV>
            <wp:extent cx="6477000" cy="2419350"/>
            <wp:effectExtent l="0" t="0" r="0" b="0"/>
            <wp:wrapTight wrapText="bothSides">
              <wp:wrapPolygon edited="0">
                <wp:start x="0" y="0"/>
                <wp:lineTo x="0" y="21430"/>
                <wp:lineTo x="21536" y="21430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BC1C68" w14:textId="3D76D08B" w:rsidR="006B3CCD" w:rsidRDefault="006B3CCD" w:rsidP="006B3CCD">
      <w:pPr>
        <w:spacing w:after="0" w:line="240" w:lineRule="auto"/>
        <w:ind w:right="720"/>
        <w:rPr>
          <w:rtl/>
        </w:rPr>
      </w:pPr>
    </w:p>
    <w:p w14:paraId="666B859D" w14:textId="0BE4E35F" w:rsidR="006B3CCD" w:rsidRDefault="006B3CCD" w:rsidP="005D0457">
      <w:pPr>
        <w:rPr>
          <w:rtl/>
        </w:rPr>
      </w:pPr>
    </w:p>
    <w:p w14:paraId="66F367F6" w14:textId="77777777" w:rsidR="008B2ADD" w:rsidRPr="008B2ADD" w:rsidRDefault="008B2ADD" w:rsidP="005D0457">
      <w:pPr>
        <w:rPr>
          <w:sz w:val="20"/>
          <w:szCs w:val="20"/>
          <w:rtl/>
        </w:rPr>
      </w:pPr>
    </w:p>
    <w:p w14:paraId="69E3306E" w14:textId="6CB94B19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r w:rsidRPr="008B2ADD">
        <w:rPr>
          <w:sz w:val="20"/>
          <w:szCs w:val="20"/>
        </w:rPr>
        <w:t>Product</w:t>
      </w:r>
      <w:r w:rsidRPr="008B2ADD">
        <w:rPr>
          <w:rFonts w:hint="cs"/>
          <w:sz w:val="20"/>
          <w:szCs w:val="20"/>
          <w:rtl/>
        </w:rPr>
        <w:t xml:space="preserve"> היא: </w:t>
      </w:r>
      <w:r w:rsidRPr="008B2ADD">
        <w:rPr>
          <w:sz w:val="20"/>
          <w:szCs w:val="20"/>
        </w:rPr>
        <w:t>Form</w:t>
      </w:r>
    </w:p>
    <w:p w14:paraId="742321FA" w14:textId="05C29834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ות ל-</w:t>
      </w:r>
      <w:proofErr w:type="spellStart"/>
      <w:r w:rsidRPr="008B2ADD">
        <w:rPr>
          <w:sz w:val="20"/>
          <w:szCs w:val="20"/>
        </w:rPr>
        <w:t>ConcreteProduct</w:t>
      </w:r>
      <w:proofErr w:type="spellEnd"/>
      <w:r w:rsidRPr="008B2ADD">
        <w:rPr>
          <w:rFonts w:hint="cs"/>
          <w:sz w:val="20"/>
          <w:szCs w:val="20"/>
          <w:rtl/>
        </w:rPr>
        <w:t xml:space="preserve"> הן: </w:t>
      </w:r>
      <w:proofErr w:type="spellStart"/>
      <w:r w:rsidRPr="008B2ADD">
        <w:rPr>
          <w:sz w:val="20"/>
          <w:szCs w:val="20"/>
        </w:rPr>
        <w:t>Album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Album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Even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Friend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Group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Pos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rFonts w:hint="cs"/>
          <w:sz w:val="20"/>
          <w:szCs w:val="20"/>
          <w:rtl/>
        </w:rPr>
        <w:t>.</w:t>
      </w:r>
    </w:p>
    <w:p w14:paraId="58630C3F" w14:textId="6AD9C332" w:rsidR="008B2ADD" w:rsidRPr="008B2ADD" w:rsidRDefault="006B3CCD" w:rsidP="008B2ADD">
      <w:pPr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proofErr w:type="spellStart"/>
      <w:r w:rsidRPr="008B2ADD">
        <w:rPr>
          <w:sz w:val="20"/>
          <w:szCs w:val="20"/>
        </w:rPr>
        <w:t>ConcreteCreator</w:t>
      </w:r>
      <w:proofErr w:type="spellEnd"/>
      <w:r w:rsidRPr="008B2ADD">
        <w:rPr>
          <w:rFonts w:hint="cs"/>
          <w:sz w:val="20"/>
          <w:szCs w:val="20"/>
          <w:rtl/>
        </w:rPr>
        <w:t xml:space="preserve"> היא: </w:t>
      </w:r>
      <w:proofErr w:type="spellStart"/>
      <w:r w:rsidRPr="008B2ADD">
        <w:rPr>
          <w:sz w:val="20"/>
          <w:szCs w:val="20"/>
        </w:rPr>
        <w:t>Form</w:t>
      </w:r>
      <w:r w:rsidR="008B2ADD" w:rsidRPr="008B2ADD">
        <w:rPr>
          <w:sz w:val="20"/>
          <w:szCs w:val="20"/>
        </w:rPr>
        <w:t>Factory</w:t>
      </w:r>
      <w:proofErr w:type="spellEnd"/>
    </w:p>
    <w:p w14:paraId="3518572A" w14:textId="77777777" w:rsidR="006B3CCD" w:rsidRDefault="006B3CCD" w:rsidP="005D0457">
      <w:pPr>
        <w:rPr>
          <w:rtl/>
        </w:rPr>
      </w:pPr>
    </w:p>
    <w:p w14:paraId="47FBD2C3" w14:textId="77777777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[שם התבנית]</w:t>
      </w:r>
    </w:p>
    <w:p w14:paraId="22D15BA2" w14:textId="77777777" w:rsidR="005D0457" w:rsidRDefault="005D0457" w:rsidP="005D0457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54B512B1" w14:textId="77777777" w:rsidR="005D0457" w:rsidRDefault="005D0457" w:rsidP="005D0457">
      <w:pPr>
        <w:spacing w:after="0" w:line="240" w:lineRule="auto"/>
        <w:ind w:right="720"/>
      </w:pPr>
      <w:r>
        <w:rPr>
          <w:rFonts w:hint="cs"/>
          <w:rtl/>
        </w:rPr>
        <w:t>[תיאור הסיבה / הצורך בשימוש בתבנית במערכת שלכם]</w:t>
      </w:r>
      <w:r>
        <w:rPr>
          <w:rtl/>
        </w:rPr>
        <w:br/>
      </w:r>
    </w:p>
    <w:p w14:paraId="419AFD06" w14:textId="77777777" w:rsidR="005D0457" w:rsidRDefault="005D0457" w:rsidP="005D0457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71E99828" w14:textId="77777777" w:rsidR="005D0457" w:rsidRDefault="005D0457" w:rsidP="005D0457">
      <w:pPr>
        <w:spacing w:after="0" w:line="240" w:lineRule="auto"/>
        <w:ind w:right="720"/>
      </w:pPr>
      <w:r>
        <w:rPr>
          <w:rFonts w:hint="cs"/>
          <w:rtl/>
        </w:rPr>
        <w:t>[תיאור המימוש והיכן ניתן למצוא אותו בקוד]</w:t>
      </w:r>
    </w:p>
    <w:p w14:paraId="297F3397" w14:textId="77777777" w:rsidR="005D0457" w:rsidRDefault="005D0457" w:rsidP="005D0457">
      <w:pPr>
        <w:spacing w:after="0" w:line="240" w:lineRule="auto"/>
        <w:ind w:right="720"/>
      </w:pPr>
    </w:p>
    <w:p w14:paraId="0FEAE17B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40D8D2F2" w14:textId="7777777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 והאינטראקציה בין המחלקות]</w:t>
      </w:r>
    </w:p>
    <w:p w14:paraId="59216EA5" w14:textId="77777777" w:rsidR="005D0457" w:rsidRDefault="005D0457" w:rsidP="005D0457">
      <w:pPr>
        <w:spacing w:after="0" w:line="240" w:lineRule="auto"/>
        <w:ind w:right="720"/>
        <w:rPr>
          <w:rtl/>
        </w:rPr>
      </w:pPr>
    </w:p>
    <w:p w14:paraId="729E9CE2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>
        <w:rPr>
          <w:rFonts w:hint="cs"/>
          <w:rtl/>
        </w:rPr>
        <w:tab/>
      </w:r>
    </w:p>
    <w:p w14:paraId="49F58E5A" w14:textId="77777777" w:rsidR="005D0457" w:rsidRDefault="005D0457" w:rsidP="005D0457">
      <w:pPr>
        <w:rPr>
          <w:rtl/>
        </w:rPr>
      </w:pPr>
      <w:r>
        <w:rPr>
          <w:rFonts w:hint="cs"/>
          <w:rtl/>
        </w:rPr>
        <w:t>[</w:t>
      </w:r>
      <w:r>
        <w:t>class diagram</w:t>
      </w:r>
      <w:r>
        <w:rPr>
          <w:rFonts w:hint="cs"/>
          <w:rtl/>
        </w:rPr>
        <w:t xml:space="preserve"> שמתארת את המחלקות שלכם שמעורבות בתבנית (תיאור מלא שכולל </w:t>
      </w:r>
      <w:r>
        <w:t>Properties</w:t>
      </w:r>
      <w:r>
        <w:rPr>
          <w:rFonts w:hint="cs"/>
          <w:rtl/>
        </w:rPr>
        <w:t xml:space="preserve"> ו- </w:t>
      </w:r>
      <w:r>
        <w:t>Methods</w:t>
      </w:r>
      <w:r>
        <w:rPr>
          <w:rFonts w:hint="cs"/>
          <w:rtl/>
        </w:rPr>
        <w:t>) והיחסים ביניהם (תאור מלא עבור כל יחס כפי שלמדנו בכיתה). עבור כל מחלקה שלכם, כיתבו מי המקבילה שלה (אם יש כזו) בתבנית (</w:t>
      </w:r>
      <w:r>
        <w:t>Pattern</w:t>
      </w:r>
      <w:r>
        <w:rPr>
          <w:rFonts w:hint="cs"/>
          <w:rtl/>
        </w:rPr>
        <w:t>) שבחרתם</w:t>
      </w:r>
    </w:p>
    <w:p w14:paraId="6C62DD19" w14:textId="77777777" w:rsidR="005D0457" w:rsidRDefault="005D0457" w:rsidP="005D0457">
      <w:pPr>
        <w:rPr>
          <w:rtl/>
        </w:rPr>
      </w:pPr>
    </w:p>
    <w:sectPr w:rsidR="005D0457" w:rsidSect="006B53A8">
      <w:headerReference w:type="default" r:id="rId11"/>
      <w:footerReference w:type="default" r:id="rId12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C5077" w14:textId="77777777" w:rsidR="007669A5" w:rsidRDefault="007669A5" w:rsidP="00D171E7">
      <w:pPr>
        <w:spacing w:after="0" w:line="240" w:lineRule="auto"/>
      </w:pPr>
      <w:r>
        <w:separator/>
      </w:r>
    </w:p>
  </w:endnote>
  <w:endnote w:type="continuationSeparator" w:id="0">
    <w:p w14:paraId="44032EB6" w14:textId="77777777" w:rsidR="007669A5" w:rsidRDefault="007669A5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3AD28" w14:textId="77777777" w:rsidR="007669A5" w:rsidRDefault="007669A5" w:rsidP="00D171E7">
      <w:pPr>
        <w:spacing w:after="0" w:line="240" w:lineRule="auto"/>
      </w:pPr>
      <w:r>
        <w:separator/>
      </w:r>
    </w:p>
  </w:footnote>
  <w:footnote w:type="continuationSeparator" w:id="0">
    <w:p w14:paraId="2D79402C" w14:textId="77777777" w:rsidR="007669A5" w:rsidRDefault="007669A5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8"/>
  </w:num>
  <w:num w:numId="4">
    <w:abstractNumId w:val="9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rgUAavNqXSwAAAA="/>
  </w:docVars>
  <w:rsids>
    <w:rsidRoot w:val="00850EA0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E7D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29F5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4FF2"/>
    <w:rsid w:val="001C6E52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F62"/>
    <w:rsid w:val="002152C5"/>
    <w:rsid w:val="00216DD6"/>
    <w:rsid w:val="00217515"/>
    <w:rsid w:val="0022521A"/>
    <w:rsid w:val="00225C9D"/>
    <w:rsid w:val="00232ABB"/>
    <w:rsid w:val="002457DF"/>
    <w:rsid w:val="00245B64"/>
    <w:rsid w:val="0024605D"/>
    <w:rsid w:val="00251CC8"/>
    <w:rsid w:val="00252302"/>
    <w:rsid w:val="00253CE8"/>
    <w:rsid w:val="00253DCF"/>
    <w:rsid w:val="002656F4"/>
    <w:rsid w:val="00266F37"/>
    <w:rsid w:val="00267450"/>
    <w:rsid w:val="002765C6"/>
    <w:rsid w:val="00280634"/>
    <w:rsid w:val="0028634E"/>
    <w:rsid w:val="00287180"/>
    <w:rsid w:val="00290CFC"/>
    <w:rsid w:val="00291DA5"/>
    <w:rsid w:val="00294CF7"/>
    <w:rsid w:val="00295AAD"/>
    <w:rsid w:val="002A1E7D"/>
    <w:rsid w:val="002A3C92"/>
    <w:rsid w:val="002A3D79"/>
    <w:rsid w:val="002A3E4B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7F96"/>
    <w:rsid w:val="003223E8"/>
    <w:rsid w:val="00326267"/>
    <w:rsid w:val="003315AE"/>
    <w:rsid w:val="003354FF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15C3C"/>
    <w:rsid w:val="00420F72"/>
    <w:rsid w:val="0042167B"/>
    <w:rsid w:val="00421EE7"/>
    <w:rsid w:val="00435747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287B"/>
    <w:rsid w:val="005046F0"/>
    <w:rsid w:val="00506099"/>
    <w:rsid w:val="00513A04"/>
    <w:rsid w:val="00513AE4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CA9"/>
    <w:rsid w:val="005A713B"/>
    <w:rsid w:val="005B50D3"/>
    <w:rsid w:val="005B53F8"/>
    <w:rsid w:val="005B5B7B"/>
    <w:rsid w:val="005B687F"/>
    <w:rsid w:val="005B6A7E"/>
    <w:rsid w:val="005B7061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341B"/>
    <w:rsid w:val="0062585D"/>
    <w:rsid w:val="006266A5"/>
    <w:rsid w:val="00631BF5"/>
    <w:rsid w:val="00632523"/>
    <w:rsid w:val="006327F7"/>
    <w:rsid w:val="00633AC4"/>
    <w:rsid w:val="00640AB0"/>
    <w:rsid w:val="00642935"/>
    <w:rsid w:val="0064467B"/>
    <w:rsid w:val="00644A4E"/>
    <w:rsid w:val="0064695D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7233"/>
    <w:rsid w:val="0076049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C07"/>
    <w:rsid w:val="007A1E88"/>
    <w:rsid w:val="007A553B"/>
    <w:rsid w:val="007B3F51"/>
    <w:rsid w:val="007B533D"/>
    <w:rsid w:val="007B572D"/>
    <w:rsid w:val="007B747C"/>
    <w:rsid w:val="007B7A1E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804F0"/>
    <w:rsid w:val="0088746A"/>
    <w:rsid w:val="00897F99"/>
    <w:rsid w:val="008A3A30"/>
    <w:rsid w:val="008A4C4E"/>
    <w:rsid w:val="008A6109"/>
    <w:rsid w:val="008A79EC"/>
    <w:rsid w:val="008A7ED1"/>
    <w:rsid w:val="008B01DD"/>
    <w:rsid w:val="008B16C3"/>
    <w:rsid w:val="008B2ADD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6F6B"/>
    <w:rsid w:val="008E0103"/>
    <w:rsid w:val="008E3B17"/>
    <w:rsid w:val="008F0C5E"/>
    <w:rsid w:val="008F1C45"/>
    <w:rsid w:val="008F21EB"/>
    <w:rsid w:val="008F233A"/>
    <w:rsid w:val="008F3497"/>
    <w:rsid w:val="008F38FA"/>
    <w:rsid w:val="00900667"/>
    <w:rsid w:val="009010DE"/>
    <w:rsid w:val="0090331C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4000"/>
    <w:rsid w:val="00994D05"/>
    <w:rsid w:val="00996462"/>
    <w:rsid w:val="009A111C"/>
    <w:rsid w:val="009A1ACE"/>
    <w:rsid w:val="009A22BD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D37CF"/>
    <w:rsid w:val="00AD74EF"/>
    <w:rsid w:val="00AF0143"/>
    <w:rsid w:val="00B03410"/>
    <w:rsid w:val="00B12C0C"/>
    <w:rsid w:val="00B2300E"/>
    <w:rsid w:val="00B27EEE"/>
    <w:rsid w:val="00B300EA"/>
    <w:rsid w:val="00B3143D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1B0B"/>
    <w:rsid w:val="00BD628B"/>
    <w:rsid w:val="00BF059A"/>
    <w:rsid w:val="00BF40AB"/>
    <w:rsid w:val="00BF4549"/>
    <w:rsid w:val="00BF77CF"/>
    <w:rsid w:val="00C002D2"/>
    <w:rsid w:val="00C006F4"/>
    <w:rsid w:val="00C02C01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B058E"/>
    <w:rsid w:val="00CB5752"/>
    <w:rsid w:val="00CB584C"/>
    <w:rsid w:val="00CB5AE8"/>
    <w:rsid w:val="00CB5E22"/>
    <w:rsid w:val="00CD0DD3"/>
    <w:rsid w:val="00CD4E69"/>
    <w:rsid w:val="00CE1F53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52C0"/>
    <w:rsid w:val="00D56671"/>
    <w:rsid w:val="00D56ADB"/>
    <w:rsid w:val="00D57623"/>
    <w:rsid w:val="00D60480"/>
    <w:rsid w:val="00D65C68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67D2"/>
    <w:rsid w:val="00DC2A3B"/>
    <w:rsid w:val="00DC46B7"/>
    <w:rsid w:val="00DD3239"/>
    <w:rsid w:val="00DE0E36"/>
    <w:rsid w:val="00DE426C"/>
    <w:rsid w:val="00DE5C1F"/>
    <w:rsid w:val="00DF3CEB"/>
    <w:rsid w:val="00DF44EF"/>
    <w:rsid w:val="00DF4B71"/>
    <w:rsid w:val="00E0305B"/>
    <w:rsid w:val="00E04D6D"/>
    <w:rsid w:val="00E06195"/>
    <w:rsid w:val="00E06C8A"/>
    <w:rsid w:val="00E12959"/>
    <w:rsid w:val="00E16931"/>
    <w:rsid w:val="00E21777"/>
    <w:rsid w:val="00E237E5"/>
    <w:rsid w:val="00E2647D"/>
    <w:rsid w:val="00E319BE"/>
    <w:rsid w:val="00E3785A"/>
    <w:rsid w:val="00E418A0"/>
    <w:rsid w:val="00E50832"/>
    <w:rsid w:val="00E514A0"/>
    <w:rsid w:val="00E529C2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7DCC"/>
    <w:rsid w:val="00F34438"/>
    <w:rsid w:val="00F344D7"/>
    <w:rsid w:val="00F353DF"/>
    <w:rsid w:val="00F35963"/>
    <w:rsid w:val="00F41B7A"/>
    <w:rsid w:val="00F435F1"/>
    <w:rsid w:val="00F4518B"/>
    <w:rsid w:val="00F61574"/>
    <w:rsid w:val="00F66045"/>
    <w:rsid w:val="00F71E2A"/>
    <w:rsid w:val="00F74C50"/>
    <w:rsid w:val="00F752F7"/>
    <w:rsid w:val="00F82BC3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3</Pages>
  <Words>511</Words>
  <Characters>255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Yaniv Avrahami</cp:lastModifiedBy>
  <cp:revision>16</cp:revision>
  <cp:lastPrinted>2013-08-01T09:12:00Z</cp:lastPrinted>
  <dcterms:created xsi:type="dcterms:W3CDTF">2013-11-24T18:21:00Z</dcterms:created>
  <dcterms:modified xsi:type="dcterms:W3CDTF">2021-08-26T21:24:00Z</dcterms:modified>
</cp:coreProperties>
</file>